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D184506" w:rsidR="0051645F" w:rsidRPr="00987274" w:rsidRDefault="00987274" w:rsidP="0051645F">
      <w:pPr>
        <w:jc w:val="center"/>
        <w:rPr>
          <w:b/>
          <w:bCs/>
          <w:sz w:val="32"/>
          <w:szCs w:val="32"/>
        </w:rPr>
      </w:pPr>
      <w:r w:rsidRPr="00987274">
        <w:rPr>
          <w:b/>
          <w:bCs/>
          <w:sz w:val="32"/>
          <w:szCs w:val="32"/>
        </w:rPr>
        <w:t>(</w:t>
      </w:r>
      <w:r w:rsidR="00F16BE2">
        <w:rPr>
          <w:b/>
          <w:bCs/>
          <w:sz w:val="32"/>
          <w:szCs w:val="32"/>
        </w:rPr>
        <w:t>Sou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EBE0B98" w:rsidR="00723DEF" w:rsidRDefault="00F16BE2" w:rsidP="0051645F">
            <w:r>
              <w:t>South Caroli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20DAA" w14:textId="77777777" w:rsidR="00C3197E" w:rsidRDefault="00C3197E" w:rsidP="00CB37D9">
      <w:pPr>
        <w:spacing w:after="0" w:line="240" w:lineRule="auto"/>
      </w:pPr>
      <w:r>
        <w:separator/>
      </w:r>
    </w:p>
  </w:endnote>
  <w:endnote w:type="continuationSeparator" w:id="0">
    <w:p w14:paraId="0EC81404" w14:textId="77777777" w:rsidR="00C3197E" w:rsidRDefault="00C3197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4528B" w14:textId="77777777" w:rsidR="009B4723" w:rsidRDefault="009B4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DF3D42A"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9F90A" w14:textId="77777777" w:rsidR="009B4723" w:rsidRDefault="009B4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CC3FF" w14:textId="77777777" w:rsidR="00C3197E" w:rsidRDefault="00C3197E" w:rsidP="00CB37D9">
      <w:pPr>
        <w:spacing w:after="0" w:line="240" w:lineRule="auto"/>
      </w:pPr>
      <w:r>
        <w:separator/>
      </w:r>
    </w:p>
  </w:footnote>
  <w:footnote w:type="continuationSeparator" w:id="0">
    <w:p w14:paraId="5F5DAFED" w14:textId="77777777" w:rsidR="00C3197E" w:rsidRDefault="00C3197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3836C" w14:textId="77777777" w:rsidR="009B4723" w:rsidRDefault="009B47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A1AAC6A"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F7D8B" w14:textId="77777777" w:rsidR="009B4723" w:rsidRDefault="009B4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8014371">
    <w:abstractNumId w:val="1"/>
  </w:num>
  <w:num w:numId="2" w16cid:durableId="852911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55F84"/>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9B4723"/>
    <w:rsid w:val="00A17025"/>
    <w:rsid w:val="00A56F25"/>
    <w:rsid w:val="00AD6FC0"/>
    <w:rsid w:val="00B32A3C"/>
    <w:rsid w:val="00BA31FD"/>
    <w:rsid w:val="00BC0F62"/>
    <w:rsid w:val="00BC545E"/>
    <w:rsid w:val="00C3197E"/>
    <w:rsid w:val="00C55AF5"/>
    <w:rsid w:val="00C576A9"/>
    <w:rsid w:val="00C91B90"/>
    <w:rsid w:val="00CB37D9"/>
    <w:rsid w:val="00CD6FD8"/>
    <w:rsid w:val="00D54234"/>
    <w:rsid w:val="00DD2CCC"/>
    <w:rsid w:val="00E33A90"/>
    <w:rsid w:val="00E9546D"/>
    <w:rsid w:val="00EF7A86"/>
    <w:rsid w:val="00F16BE2"/>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8</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